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74E8E" w:rsidRDefault="00C74E8E" w:rsidP="00C74E8E">
      <w:pPr>
        <w:jc w:val="center"/>
      </w:pPr>
      <w:r>
        <w:t>Oklahoma Recycling Association</w:t>
      </w:r>
    </w:p>
    <w:p w:rsidR="00C74E8E" w:rsidRDefault="00C74E8E" w:rsidP="00C74E8E">
      <w:pPr>
        <w:jc w:val="center"/>
      </w:pPr>
      <w:r>
        <w:t>Board Meeting Minutes</w:t>
      </w:r>
    </w:p>
    <w:p w:rsidR="00C74E8E" w:rsidRDefault="002D1B67" w:rsidP="00C74E8E">
      <w:pPr>
        <w:jc w:val="center"/>
      </w:pPr>
      <w:r>
        <w:t>Department of Environmental Quality, Oklahoma City, OK</w:t>
      </w:r>
    </w:p>
    <w:p w:rsidR="00C74E8E" w:rsidRDefault="00C74E8E" w:rsidP="00C74E8E">
      <w:pPr>
        <w:jc w:val="center"/>
      </w:pPr>
      <w:r>
        <w:t xml:space="preserve">Friday, </w:t>
      </w:r>
      <w:r w:rsidR="002D1B67">
        <w:t>November 8</w:t>
      </w:r>
      <w:r w:rsidR="008673DF">
        <w:t>, 2019</w:t>
      </w:r>
    </w:p>
    <w:p w:rsidR="00C74E8E" w:rsidRDefault="00C74E8E" w:rsidP="00C74E8E"/>
    <w:p w:rsidR="005B5600" w:rsidRDefault="00C74E8E" w:rsidP="005B5600">
      <w:pPr>
        <w:pStyle w:val="ListParagraph"/>
        <w:numPr>
          <w:ilvl w:val="0"/>
          <w:numId w:val="1"/>
        </w:numPr>
      </w:pPr>
      <w:r w:rsidRPr="00C74E8E">
        <w:rPr>
          <w:b/>
        </w:rPr>
        <w:t>Welcome</w:t>
      </w:r>
      <w:r>
        <w:t xml:space="preserve"> –</w:t>
      </w:r>
      <w:r w:rsidR="002D1B67">
        <w:t>Sara Ivey</w:t>
      </w:r>
      <w:r w:rsidR="00344095">
        <w:t xml:space="preserve"> </w:t>
      </w:r>
      <w:r>
        <w:t>call</w:t>
      </w:r>
      <w:r w:rsidR="002D1B67">
        <w:t>ed the meeting to order at 10:01</w:t>
      </w:r>
      <w:r>
        <w:t xml:space="preserve"> am.</w:t>
      </w:r>
    </w:p>
    <w:p w:rsidR="00137598" w:rsidRDefault="00935FE9" w:rsidP="00137598">
      <w:pPr>
        <w:pStyle w:val="ListParagraph"/>
        <w:numPr>
          <w:ilvl w:val="0"/>
          <w:numId w:val="1"/>
        </w:numPr>
      </w:pPr>
      <w:r w:rsidRPr="005B5600">
        <w:rPr>
          <w:b/>
        </w:rPr>
        <w:t>Roll Call and Approval of Minutes</w:t>
      </w:r>
      <w:r w:rsidR="00C74E8E">
        <w:t xml:space="preserve"> – Present in </w:t>
      </w:r>
      <w:r w:rsidR="003A6EDE">
        <w:t>Oklahoma City</w:t>
      </w:r>
      <w:r w:rsidR="006806AC">
        <w:t xml:space="preserve"> </w:t>
      </w:r>
      <w:r w:rsidR="00C74E8E">
        <w:t>were</w:t>
      </w:r>
      <w:r w:rsidR="003A6EDE">
        <w:t xml:space="preserve"> Sara Ivey, Maureen Turner, Trudi Logan, Jeanette Nance, and </w:t>
      </w:r>
      <w:proofErr w:type="spellStart"/>
      <w:r w:rsidR="003A6EDE">
        <w:t>Garmon</w:t>
      </w:r>
      <w:proofErr w:type="spellEnd"/>
      <w:r w:rsidR="003A6EDE">
        <w:t xml:space="preserve"> Smith. Attending by phone were Stephanie Giacomo, Tracy Horst, Ilda Hershey, Kara </w:t>
      </w:r>
      <w:proofErr w:type="spellStart"/>
      <w:r w:rsidR="003A6EDE">
        <w:t>Berst</w:t>
      </w:r>
      <w:proofErr w:type="spellEnd"/>
      <w:r w:rsidR="003A6EDE">
        <w:t xml:space="preserve">, Crystal Bennett, </w:t>
      </w:r>
      <w:proofErr w:type="spellStart"/>
      <w:r w:rsidR="003A6EDE">
        <w:t>Kiema</w:t>
      </w:r>
      <w:proofErr w:type="spellEnd"/>
      <w:r w:rsidR="003A6EDE">
        <w:t xml:space="preserve"> Kamara, and Michael Patton. Guests were Michael Barton, Rossini </w:t>
      </w:r>
      <w:proofErr w:type="spellStart"/>
      <w:r w:rsidR="003A6EDE">
        <w:t>Shroeder</w:t>
      </w:r>
      <w:proofErr w:type="spellEnd"/>
      <w:r w:rsidR="003A6EDE">
        <w:t>,</w:t>
      </w:r>
      <w:r w:rsidR="002578A4">
        <w:t xml:space="preserve"> Brady Wright, and Kelly </w:t>
      </w:r>
      <w:proofErr w:type="spellStart"/>
      <w:r w:rsidR="002578A4">
        <w:t>Dillow</w:t>
      </w:r>
      <w:proofErr w:type="spellEnd"/>
      <w:r w:rsidR="003A6EDE">
        <w:t xml:space="preserve">. </w:t>
      </w:r>
      <w:r w:rsidR="00137598">
        <w:t xml:space="preserve">Ellen Bussert, staff, was also in attendance. </w:t>
      </w:r>
    </w:p>
    <w:p w:rsidR="00137598" w:rsidRPr="008007CC" w:rsidRDefault="00137598" w:rsidP="00137598">
      <w:pPr>
        <w:pStyle w:val="ListParagraph"/>
        <w:numPr>
          <w:ilvl w:val="0"/>
          <w:numId w:val="1"/>
        </w:numPr>
        <w:rPr>
          <w:b/>
        </w:rPr>
      </w:pPr>
      <w:r>
        <w:rPr>
          <w:b/>
        </w:rPr>
        <w:t>OK Composting Council</w:t>
      </w:r>
      <w:r>
        <w:t xml:space="preserve"> </w:t>
      </w:r>
      <w:r w:rsidR="00B11D0D">
        <w:t>–</w:t>
      </w:r>
      <w:r>
        <w:t xml:space="preserve"> </w:t>
      </w:r>
      <w:r w:rsidR="00B11D0D">
        <w:t>A discussion took place about a possible collaboration or partnership with the statewide composting organization to share the conference with. A date or time has not yet been determined, but the current plans of the Composting organization are mid-</w:t>
      </w:r>
      <w:r w:rsidR="00DA70F6">
        <w:t>O</w:t>
      </w:r>
      <w:r w:rsidR="00B11D0D">
        <w:t xml:space="preserve">ctober 2020 at the Oklahoma County </w:t>
      </w:r>
      <w:proofErr w:type="spellStart"/>
      <w:r w:rsidR="00B11D0D">
        <w:t>Extention</w:t>
      </w:r>
      <w:proofErr w:type="spellEnd"/>
      <w:r w:rsidR="00B11D0D">
        <w:t xml:space="preserve"> Office in Oklahoma City. </w:t>
      </w:r>
      <w:r w:rsidR="00DA70F6">
        <w:t xml:space="preserve">Many mutual benefits of the combination were discussed by members and representatives of both groups. </w:t>
      </w:r>
      <w:r w:rsidR="009E52F6" w:rsidRPr="008007CC">
        <w:rPr>
          <w:b/>
        </w:rPr>
        <w:t xml:space="preserve">The concept was to have the conferences two days in a row with a social time the night in between.  </w:t>
      </w:r>
      <w:proofErr w:type="gramStart"/>
      <w:r w:rsidR="009E52F6" w:rsidRPr="008007CC">
        <w:rPr>
          <w:b/>
        </w:rPr>
        <w:t>Next steps is</w:t>
      </w:r>
      <w:proofErr w:type="gramEnd"/>
      <w:r w:rsidR="009E52F6" w:rsidRPr="008007CC">
        <w:rPr>
          <w:b/>
        </w:rPr>
        <w:t xml:space="preserve"> the OK Composting Council will determine a date and tell </w:t>
      </w:r>
      <w:proofErr w:type="spellStart"/>
      <w:r w:rsidR="009E52F6" w:rsidRPr="008007CC">
        <w:rPr>
          <w:b/>
        </w:rPr>
        <w:t>Keima</w:t>
      </w:r>
      <w:proofErr w:type="spellEnd"/>
      <w:r w:rsidR="009E52F6" w:rsidRPr="008007CC">
        <w:rPr>
          <w:b/>
        </w:rPr>
        <w:t xml:space="preserve"> </w:t>
      </w:r>
      <w:proofErr w:type="spellStart"/>
      <w:r w:rsidR="009E52F6" w:rsidRPr="008007CC">
        <w:rPr>
          <w:b/>
        </w:rPr>
        <w:t>Karamara</w:t>
      </w:r>
      <w:proofErr w:type="spellEnd"/>
      <w:r w:rsidR="009E52F6" w:rsidRPr="008007CC">
        <w:rPr>
          <w:b/>
        </w:rPr>
        <w:t xml:space="preserve">.  </w:t>
      </w:r>
      <w:proofErr w:type="spellStart"/>
      <w:r w:rsidR="009E52F6" w:rsidRPr="008007CC">
        <w:rPr>
          <w:b/>
        </w:rPr>
        <w:t>Keima</w:t>
      </w:r>
      <w:proofErr w:type="spellEnd"/>
      <w:r w:rsidR="009E52F6" w:rsidRPr="008007CC">
        <w:rPr>
          <w:b/>
        </w:rPr>
        <w:t xml:space="preserve"> will get back with OKRA.</w:t>
      </w:r>
    </w:p>
    <w:p w:rsidR="005B5600" w:rsidRDefault="006C40EF" w:rsidP="005B5600">
      <w:pPr>
        <w:pStyle w:val="ListParagraph"/>
        <w:ind w:left="1080"/>
      </w:pPr>
      <w:r w:rsidRPr="00A00476">
        <w:rPr>
          <w:b/>
        </w:rPr>
        <w:t>Minutes</w:t>
      </w:r>
      <w:r>
        <w:t xml:space="preserve"> –</w:t>
      </w:r>
      <w:r w:rsidRPr="006C40EF">
        <w:t xml:space="preserve"> </w:t>
      </w:r>
      <w:r>
        <w:t xml:space="preserve">The minutes were presented for approval by </w:t>
      </w:r>
      <w:r w:rsidR="00BC37C9">
        <w:t>Stephanie Giacomo</w:t>
      </w:r>
      <w:r>
        <w:t xml:space="preserve">. </w:t>
      </w:r>
      <w:r w:rsidR="00DA70F6">
        <w:t>Maureen Turner made a motion to approve with a correction of the date of the America Recycles Day Banquet to read “2019</w:t>
      </w:r>
      <w:r w:rsidR="00BC37C9">
        <w:t>.</w:t>
      </w:r>
      <w:r w:rsidR="00DA70F6">
        <w:t>”</w:t>
      </w:r>
      <w:r>
        <w:t xml:space="preserve"> </w:t>
      </w:r>
      <w:r w:rsidR="00DA70F6">
        <w:t>Jeanette Nance seconded and t</w:t>
      </w:r>
      <w:r>
        <w:t>he motion passed by unanimous vote.</w:t>
      </w:r>
    </w:p>
    <w:p w:rsidR="006C40EF" w:rsidRPr="003D30F6" w:rsidRDefault="006C40EF" w:rsidP="00C74E8E">
      <w:pPr>
        <w:pStyle w:val="ListParagraph"/>
        <w:numPr>
          <w:ilvl w:val="0"/>
          <w:numId w:val="1"/>
        </w:numPr>
      </w:pPr>
      <w:r>
        <w:rPr>
          <w:b/>
        </w:rPr>
        <w:t>Committee Reports</w:t>
      </w:r>
    </w:p>
    <w:p w:rsidR="00EE7B61" w:rsidRDefault="003D30F6" w:rsidP="003D30F6">
      <w:pPr>
        <w:pStyle w:val="ListParagraph"/>
        <w:numPr>
          <w:ilvl w:val="1"/>
          <w:numId w:val="1"/>
        </w:numPr>
      </w:pPr>
      <w:r>
        <w:rPr>
          <w:b/>
        </w:rPr>
        <w:t>Finance</w:t>
      </w:r>
      <w:r>
        <w:t xml:space="preserve"> – </w:t>
      </w:r>
    </w:p>
    <w:p w:rsidR="00EE7B61" w:rsidRDefault="003D30F6" w:rsidP="00EE7B61">
      <w:pPr>
        <w:pStyle w:val="ListParagraph"/>
        <w:numPr>
          <w:ilvl w:val="2"/>
          <w:numId w:val="1"/>
        </w:numPr>
      </w:pPr>
      <w:r>
        <w:t xml:space="preserve">Robert Pickens </w:t>
      </w:r>
      <w:r w:rsidR="00B12231">
        <w:t>was not in attendance to provide a verbal report. Some review was made on the written reports provided in advance of the meeting.</w:t>
      </w:r>
    </w:p>
    <w:p w:rsidR="003F06BC" w:rsidRDefault="003F06BC" w:rsidP="003F06BC">
      <w:pPr>
        <w:pStyle w:val="ListParagraph"/>
        <w:numPr>
          <w:ilvl w:val="0"/>
          <w:numId w:val="1"/>
        </w:numPr>
      </w:pPr>
      <w:r>
        <w:rPr>
          <w:b/>
        </w:rPr>
        <w:t>Nominations Committee</w:t>
      </w:r>
      <w:r>
        <w:t xml:space="preserve"> – </w:t>
      </w:r>
      <w:r w:rsidR="00B12231">
        <w:t>Discussion took place on the role of conference chair moving forward. Jeanette Nance made a motion for Ellen Bussert to serv</w:t>
      </w:r>
      <w:r w:rsidR="00486C2C">
        <w:t>e as</w:t>
      </w:r>
      <w:r w:rsidR="00757DDB">
        <w:t xml:space="preserve"> </w:t>
      </w:r>
      <w:r w:rsidR="00B12231">
        <w:t>conference chair, seconded by Maureen Turner. The motion passed unanimously. Tracy Horst had no updates from the Nominations Committe</w:t>
      </w:r>
      <w:r w:rsidR="00757DDB">
        <w:t>e. She is seeking suggestions for</w:t>
      </w:r>
      <w:r w:rsidR="00B12231">
        <w:t xml:space="preserve"> new members. Jeanette Nance commented that Crystal Bennett would be a good member of the Nominations Committee. </w:t>
      </w:r>
      <w:r>
        <w:t xml:space="preserve"> </w:t>
      </w:r>
    </w:p>
    <w:p w:rsidR="005B7408" w:rsidRDefault="005B7408" w:rsidP="003F06BC">
      <w:pPr>
        <w:pStyle w:val="ListParagraph"/>
        <w:numPr>
          <w:ilvl w:val="0"/>
          <w:numId w:val="1"/>
        </w:numPr>
      </w:pPr>
      <w:r>
        <w:rPr>
          <w:b/>
        </w:rPr>
        <w:t>Membership Committee</w:t>
      </w:r>
      <w:r>
        <w:t xml:space="preserve"> – </w:t>
      </w:r>
      <w:r w:rsidR="00BB40B9">
        <w:t xml:space="preserve">The membership committee has a broad goal for all board members to assist in recruiting new members to OKRA. </w:t>
      </w:r>
      <w:r w:rsidR="007C46A5">
        <w:t xml:space="preserve">There is also </w:t>
      </w:r>
      <w:proofErr w:type="gramStart"/>
      <w:r w:rsidR="007C46A5">
        <w:t>work</w:t>
      </w:r>
      <w:proofErr w:type="gramEnd"/>
      <w:r w:rsidR="007C46A5">
        <w:t xml:space="preserve"> underway to update the membership brochure. Other possible actions include a new timeline for next year’s membership drive, </w:t>
      </w:r>
      <w:r w:rsidR="00DD7464" w:rsidRPr="008007CC">
        <w:rPr>
          <w:b/>
        </w:rPr>
        <w:t>utilizing</w:t>
      </w:r>
      <w:r w:rsidR="00DD7464">
        <w:t xml:space="preserve"> the </w:t>
      </w:r>
      <w:r w:rsidR="007C46A5">
        <w:t xml:space="preserve">membership software, and </w:t>
      </w:r>
      <w:r w:rsidR="00DD7464" w:rsidRPr="008007CC">
        <w:t>OKRA</w:t>
      </w:r>
      <w:r w:rsidR="00DD7464">
        <w:t xml:space="preserve"> </w:t>
      </w:r>
      <w:r w:rsidR="007C46A5">
        <w:t xml:space="preserve">hosting Lunch and Learns to recruit new membership. </w:t>
      </w:r>
    </w:p>
    <w:p w:rsidR="00D90E91" w:rsidRPr="00D90E91" w:rsidRDefault="008D49C2" w:rsidP="00D90E91">
      <w:pPr>
        <w:pStyle w:val="ListParagraph"/>
        <w:numPr>
          <w:ilvl w:val="0"/>
          <w:numId w:val="1"/>
        </w:numPr>
        <w:rPr>
          <w:b/>
        </w:rPr>
      </w:pPr>
      <w:r w:rsidRPr="00D90E91">
        <w:rPr>
          <w:b/>
        </w:rPr>
        <w:t>Conference Committee</w:t>
      </w:r>
      <w:r w:rsidR="00D90E91">
        <w:rPr>
          <w:b/>
        </w:rPr>
        <w:t xml:space="preserve"> – </w:t>
      </w:r>
      <w:r w:rsidR="00D90E91">
        <w:t xml:space="preserve">Ilda Hershey </w:t>
      </w:r>
      <w:r w:rsidR="007C46A5">
        <w:t xml:space="preserve">reported the income from the conference and thanked all those who were able to help and volunteer. There were greater expenses on the catering and venue and fewer sponsorships this year. There are also greater staff expenses since Ellen was more involved this year – approximately half of the required tasks. </w:t>
      </w:r>
      <w:r w:rsidR="00BD081A">
        <w:t xml:space="preserve">Despite expenses, approximately $1,300 profit was made from the conference. Surveys are in evaluation and Sara Ivey plans to send them out to the board soon. </w:t>
      </w:r>
      <w:r w:rsidR="0083793D">
        <w:t xml:space="preserve">A quick review of the data took place. </w:t>
      </w:r>
      <w:r w:rsidR="007D5A38">
        <w:t>Ilda Hershey is transitioning off of the conference committee. Jeanette Nance agreed to serve on the committee</w:t>
      </w:r>
      <w:r w:rsidR="008B5AFC">
        <w:t>.</w:t>
      </w:r>
      <w:r w:rsidR="007D5A38">
        <w:t xml:space="preserve"> Ellen agrees to serve as chair as part of her staff responsibilities. </w:t>
      </w:r>
    </w:p>
    <w:p w:rsidR="00D90E91" w:rsidRDefault="00D90E91" w:rsidP="00D90E91">
      <w:pPr>
        <w:pStyle w:val="ListParagraph"/>
        <w:numPr>
          <w:ilvl w:val="0"/>
          <w:numId w:val="1"/>
        </w:numPr>
        <w:rPr>
          <w:b/>
        </w:rPr>
      </w:pPr>
      <w:r>
        <w:rPr>
          <w:b/>
        </w:rPr>
        <w:lastRenderedPageBreak/>
        <w:t>Work Groups</w:t>
      </w:r>
    </w:p>
    <w:p w:rsidR="000B2536" w:rsidRPr="000B2536" w:rsidRDefault="000B2536" w:rsidP="000B2536">
      <w:pPr>
        <w:pStyle w:val="ListParagraph"/>
        <w:numPr>
          <w:ilvl w:val="1"/>
          <w:numId w:val="1"/>
        </w:numPr>
        <w:rPr>
          <w:b/>
        </w:rPr>
      </w:pPr>
      <w:r>
        <w:t xml:space="preserve">Communications/outreach – </w:t>
      </w:r>
    </w:p>
    <w:p w:rsidR="000B2536" w:rsidRPr="000B2536" w:rsidRDefault="000B2536" w:rsidP="000B2536">
      <w:pPr>
        <w:pStyle w:val="ListParagraph"/>
        <w:numPr>
          <w:ilvl w:val="2"/>
          <w:numId w:val="1"/>
        </w:numPr>
        <w:rPr>
          <w:b/>
        </w:rPr>
      </w:pPr>
      <w:r w:rsidRPr="000B2536">
        <w:rPr>
          <w:b/>
        </w:rPr>
        <w:t xml:space="preserve">Facebook </w:t>
      </w:r>
      <w:r w:rsidR="002D0AB6">
        <w:rPr>
          <w:b/>
        </w:rPr>
        <w:t>–</w:t>
      </w:r>
      <w:r w:rsidR="002D0AB6">
        <w:t xml:space="preserve"> </w:t>
      </w:r>
      <w:proofErr w:type="spellStart"/>
      <w:r w:rsidR="002D0AB6">
        <w:t>Kiema</w:t>
      </w:r>
      <w:proofErr w:type="spellEnd"/>
      <w:r w:rsidR="002D0AB6">
        <w:t xml:space="preserve"> Kamara reported that since the last board meeting, there are 19 new likes and 21 new followers. Good reviews are coming in with the organization ranking 4.6/5 stars. </w:t>
      </w:r>
      <w:r w:rsidR="00A41E2C">
        <w:t>During</w:t>
      </w:r>
      <w:r w:rsidR="002D0AB6">
        <w:t xml:space="preserve"> the most recent event, 940 people were reached and approximately 283 people watched after the last board meeting. </w:t>
      </w:r>
    </w:p>
    <w:p w:rsidR="000B2536" w:rsidRPr="000B2536" w:rsidRDefault="000B2536" w:rsidP="000B2536">
      <w:pPr>
        <w:pStyle w:val="ListParagraph"/>
        <w:numPr>
          <w:ilvl w:val="2"/>
          <w:numId w:val="1"/>
        </w:numPr>
        <w:rPr>
          <w:b/>
        </w:rPr>
      </w:pPr>
      <w:r>
        <w:rPr>
          <w:b/>
        </w:rPr>
        <w:t>Website</w:t>
      </w:r>
      <w:r>
        <w:t xml:space="preserve"> – Ilda Hershey reported </w:t>
      </w:r>
      <w:r w:rsidR="00A03DB8">
        <w:t xml:space="preserve">that the updates to the website are complete. </w:t>
      </w:r>
    </w:p>
    <w:p w:rsidR="000B2536" w:rsidRPr="000B2536" w:rsidRDefault="000B2536" w:rsidP="000B2536">
      <w:pPr>
        <w:pStyle w:val="ListParagraph"/>
        <w:numPr>
          <w:ilvl w:val="2"/>
          <w:numId w:val="1"/>
        </w:numPr>
        <w:rPr>
          <w:b/>
        </w:rPr>
      </w:pPr>
      <w:r>
        <w:rPr>
          <w:b/>
        </w:rPr>
        <w:t>Newsletter</w:t>
      </w:r>
      <w:r>
        <w:t xml:space="preserve"> – </w:t>
      </w:r>
      <w:r w:rsidR="00A03DB8">
        <w:t xml:space="preserve">Trudi Logan reported that a newsletter went out in late October and another should come out in February. She will call for articles in </w:t>
      </w:r>
      <w:bookmarkStart w:id="0" w:name="_GoBack"/>
      <w:bookmarkEnd w:id="0"/>
      <w:r w:rsidR="00A03DB8">
        <w:t xml:space="preserve">January. </w:t>
      </w:r>
    </w:p>
    <w:p w:rsidR="000B2536" w:rsidRPr="002578A4" w:rsidRDefault="000B2536" w:rsidP="000B2536">
      <w:pPr>
        <w:pStyle w:val="ListParagraph"/>
        <w:numPr>
          <w:ilvl w:val="2"/>
          <w:numId w:val="1"/>
        </w:numPr>
        <w:rPr>
          <w:strike/>
        </w:rPr>
      </w:pPr>
      <w:r>
        <w:rPr>
          <w:b/>
        </w:rPr>
        <w:t xml:space="preserve">E-mail </w:t>
      </w:r>
      <w:r w:rsidRPr="008007CC">
        <w:t xml:space="preserve">Inquiries </w:t>
      </w:r>
      <w:r w:rsidR="00DD7464" w:rsidRPr="002578A4">
        <w:t xml:space="preserve">Ellen Bussert reported that there have been 9 e-mail inquiries since the last board meeting.  Topics included gypsum board recycling, locating recycling bags, starting up programs, cellphone recycling information, plastics in road and general recycling questions. </w:t>
      </w:r>
    </w:p>
    <w:p w:rsidR="00B14066" w:rsidRDefault="00B14066" w:rsidP="00E417C0">
      <w:pPr>
        <w:pStyle w:val="ListParagraph"/>
        <w:numPr>
          <w:ilvl w:val="1"/>
          <w:numId w:val="1"/>
        </w:numPr>
        <w:rPr>
          <w:b/>
        </w:rPr>
      </w:pPr>
      <w:r>
        <w:rPr>
          <w:b/>
        </w:rPr>
        <w:t xml:space="preserve">Advocacy </w:t>
      </w:r>
      <w:r w:rsidR="00A41E2C">
        <w:t>–</w:t>
      </w:r>
      <w:r w:rsidR="009873F9">
        <w:t xml:space="preserve"> </w:t>
      </w:r>
      <w:r w:rsidR="00A41E2C">
        <w:t xml:space="preserve">Michael Barton is now </w:t>
      </w:r>
      <w:r w:rsidR="00DD7464" w:rsidRPr="008007CC">
        <w:t xml:space="preserve">the chairman </w:t>
      </w:r>
      <w:r w:rsidR="00A41E2C">
        <w:t xml:space="preserve">of the Advocacy Committee. He runs an electronics reuse/refurbishment business and looks forward to helping. He hopes to have a full report in January. </w:t>
      </w:r>
      <w:r w:rsidR="00637C2E">
        <w:t xml:space="preserve">Ellen Bussert reported that 19 people are on or involved in the Advocacy Committee. Stephanie Giacomo reported she will be resigning from the board and hopes the new Pride </w:t>
      </w:r>
      <w:proofErr w:type="gramStart"/>
      <w:r w:rsidR="00637C2E">
        <w:t>In</w:t>
      </w:r>
      <w:proofErr w:type="gramEnd"/>
      <w:r w:rsidR="00637C2E">
        <w:t xml:space="preserve"> McAlester Director, Megan Waters, will be interested in filling her role on the board and the Advocacy Committee. </w:t>
      </w:r>
    </w:p>
    <w:p w:rsidR="00E417C0" w:rsidRPr="00F55DB3" w:rsidRDefault="00E417C0" w:rsidP="00E417C0">
      <w:pPr>
        <w:pStyle w:val="ListParagraph"/>
        <w:numPr>
          <w:ilvl w:val="1"/>
          <w:numId w:val="1"/>
        </w:numPr>
        <w:rPr>
          <w:b/>
        </w:rPr>
      </w:pPr>
      <w:r>
        <w:rPr>
          <w:b/>
        </w:rPr>
        <w:t xml:space="preserve">Product </w:t>
      </w:r>
      <w:r w:rsidR="00B701F8">
        <w:rPr>
          <w:b/>
        </w:rPr>
        <w:t xml:space="preserve">Stewardship – </w:t>
      </w:r>
      <w:proofErr w:type="spellStart"/>
      <w:r w:rsidR="00EA64DC">
        <w:t>Garmon</w:t>
      </w:r>
      <w:proofErr w:type="spellEnd"/>
      <w:r w:rsidR="00EA64DC">
        <w:t xml:space="preserve"> Smith reported the round table discussion during the conference went well. Currently, there is draft federal legislation to address single-use plastics. He will provide information to include on the OKRA website. There is a lot of discussion about holding manufacturers responsible for the waste they produce. Other key topics include pesticide stewardship and the need to collect more on state levels. </w:t>
      </w:r>
    </w:p>
    <w:p w:rsidR="005700C7" w:rsidRPr="005700C7" w:rsidRDefault="00F55DB3" w:rsidP="00E417C0">
      <w:pPr>
        <w:pStyle w:val="ListParagraph"/>
        <w:numPr>
          <w:ilvl w:val="1"/>
          <w:numId w:val="1"/>
        </w:numPr>
        <w:rPr>
          <w:b/>
        </w:rPr>
      </w:pPr>
      <w:r>
        <w:rPr>
          <w:b/>
        </w:rPr>
        <w:t>Education</w:t>
      </w:r>
      <w:r>
        <w:t xml:space="preserve"> – </w:t>
      </w:r>
      <w:r w:rsidR="00A7337D">
        <w:t xml:space="preserve">This committee is still seeking a chair. </w:t>
      </w:r>
      <w:r w:rsidR="005700C7">
        <w:t xml:space="preserve"> </w:t>
      </w:r>
    </w:p>
    <w:p w:rsidR="00B273C6" w:rsidRDefault="00A7337D" w:rsidP="005700C7">
      <w:pPr>
        <w:pStyle w:val="ListParagraph"/>
        <w:numPr>
          <w:ilvl w:val="0"/>
          <w:numId w:val="1"/>
        </w:numPr>
        <w:rPr>
          <w:b/>
        </w:rPr>
      </w:pPr>
      <w:r>
        <w:rPr>
          <w:b/>
        </w:rPr>
        <w:t>Upcoming</w:t>
      </w:r>
      <w:r w:rsidR="00B273C6">
        <w:rPr>
          <w:b/>
        </w:rPr>
        <w:t xml:space="preserve"> Events – </w:t>
      </w:r>
    </w:p>
    <w:p w:rsidR="00B273C6" w:rsidRDefault="00A7337D" w:rsidP="00B273C6">
      <w:pPr>
        <w:pStyle w:val="ListParagraph"/>
        <w:numPr>
          <w:ilvl w:val="1"/>
          <w:numId w:val="1"/>
        </w:numPr>
      </w:pPr>
      <w:r>
        <w:t xml:space="preserve">America Recycles Day Banquet </w:t>
      </w:r>
      <w:r w:rsidR="00C814D8">
        <w:t>–</w:t>
      </w:r>
      <w:r>
        <w:t xml:space="preserve"> </w:t>
      </w:r>
      <w:r w:rsidR="00C814D8">
        <w:t xml:space="preserve">The Metropolitan Environmental Trust in Tulsa is hosting. OKRA has a table and is inviting representatives and guests to attend. </w:t>
      </w:r>
    </w:p>
    <w:p w:rsidR="00280010" w:rsidRDefault="00280010" w:rsidP="00B273C6">
      <w:pPr>
        <w:pStyle w:val="ListParagraph"/>
        <w:numPr>
          <w:ilvl w:val="1"/>
          <w:numId w:val="1"/>
        </w:numPr>
      </w:pPr>
      <w:r>
        <w:t xml:space="preserve">Keep Oklahoma Beautiful Banquet – OKRA has a table and will invite representatives and guests to attend. </w:t>
      </w:r>
    </w:p>
    <w:p w:rsidR="00B32E5F" w:rsidRDefault="00B32E5F" w:rsidP="00B32E5F">
      <w:pPr>
        <w:pStyle w:val="ListParagraph"/>
        <w:numPr>
          <w:ilvl w:val="0"/>
          <w:numId w:val="1"/>
        </w:numPr>
      </w:pPr>
      <w:r>
        <w:rPr>
          <w:b/>
        </w:rPr>
        <w:t xml:space="preserve">DEQ </w:t>
      </w:r>
      <w:r w:rsidR="005F37D8">
        <w:rPr>
          <w:b/>
        </w:rPr>
        <w:t xml:space="preserve">Funding Proposal – </w:t>
      </w:r>
      <w:r w:rsidR="005F37D8">
        <w:t xml:space="preserve">The draft has been sent out for comment. </w:t>
      </w:r>
      <w:proofErr w:type="spellStart"/>
      <w:r w:rsidR="005F37D8">
        <w:t>Garmon</w:t>
      </w:r>
      <w:proofErr w:type="spellEnd"/>
      <w:r w:rsidR="005F37D8">
        <w:t xml:space="preserve"> made a motion to approve as written, seconded by Maureen Turner. The motion passed unanimously. </w:t>
      </w:r>
    </w:p>
    <w:p w:rsidR="0008518D" w:rsidRDefault="0008518D" w:rsidP="00B32E5F">
      <w:pPr>
        <w:pStyle w:val="ListParagraph"/>
        <w:numPr>
          <w:ilvl w:val="0"/>
          <w:numId w:val="1"/>
        </w:numPr>
      </w:pPr>
      <w:r>
        <w:rPr>
          <w:b/>
        </w:rPr>
        <w:t xml:space="preserve">Report on Arkansas Recycling Coalition 2019 Conference – </w:t>
      </w:r>
      <w:r>
        <w:t xml:space="preserve">Ellen Bussert thanked the board for </w:t>
      </w:r>
      <w:r w:rsidR="00DD7464" w:rsidRPr="008007CC">
        <w:rPr>
          <w:b/>
        </w:rPr>
        <w:t>allowing her</w:t>
      </w:r>
      <w:r w:rsidR="00DD7464" w:rsidRPr="008007CC">
        <w:t xml:space="preserve"> </w:t>
      </w:r>
      <w:r>
        <w:t xml:space="preserve">to the </w:t>
      </w:r>
      <w:proofErr w:type="spellStart"/>
      <w:r>
        <w:t>conferene</w:t>
      </w:r>
      <w:proofErr w:type="spellEnd"/>
      <w:r>
        <w:t xml:space="preserve"> and reported it was a good event. </w:t>
      </w:r>
    </w:p>
    <w:p w:rsidR="0008518D" w:rsidRPr="008007CC" w:rsidRDefault="0008518D" w:rsidP="00B32E5F">
      <w:pPr>
        <w:pStyle w:val="ListParagraph"/>
        <w:numPr>
          <w:ilvl w:val="0"/>
          <w:numId w:val="1"/>
        </w:numPr>
        <w:rPr>
          <w:strike/>
        </w:rPr>
      </w:pPr>
      <w:r>
        <w:rPr>
          <w:b/>
        </w:rPr>
        <w:t xml:space="preserve">America Recycles Day Proclamation </w:t>
      </w:r>
      <w:r w:rsidR="00DD7464" w:rsidRPr="008007CC">
        <w:t>Jeanette Nance submitted a request and sample ARD proclamation to Governor Stitt’s office to declare November 15</w:t>
      </w:r>
      <w:r w:rsidR="00DD7464" w:rsidRPr="008007CC">
        <w:rPr>
          <w:vertAlign w:val="superscript"/>
        </w:rPr>
        <w:t>th</w:t>
      </w:r>
      <w:r w:rsidR="00DD7464" w:rsidRPr="008007CC">
        <w:t xml:space="preserve"> as America Recycles Day in Oklahoma.  Bussert has been checking periodically on the status of the proclamation.  She is concerned it will not be ready for November 15</w:t>
      </w:r>
      <w:r w:rsidR="00DD7464" w:rsidRPr="008007CC">
        <w:rPr>
          <w:vertAlign w:val="superscript"/>
        </w:rPr>
        <w:t>th</w:t>
      </w:r>
      <w:r w:rsidR="00DD7464" w:rsidRPr="008007CC">
        <w:t>.</w:t>
      </w:r>
    </w:p>
    <w:p w:rsidR="0008518D" w:rsidRDefault="0008518D" w:rsidP="00B32E5F">
      <w:pPr>
        <w:pStyle w:val="ListParagraph"/>
        <w:numPr>
          <w:ilvl w:val="0"/>
          <w:numId w:val="1"/>
        </w:numPr>
      </w:pPr>
      <w:r>
        <w:rPr>
          <w:b/>
        </w:rPr>
        <w:t xml:space="preserve">OKRA Board Duties – </w:t>
      </w:r>
      <w:r>
        <w:t xml:space="preserve">The latest job descriptions were updated in 2016. Ellen Bussert </w:t>
      </w:r>
      <w:proofErr w:type="gramStart"/>
      <w:r w:rsidR="00DD7464" w:rsidRPr="00A07561">
        <w:t xml:space="preserve">offered </w:t>
      </w:r>
      <w:r>
        <w:t xml:space="preserve"> to</w:t>
      </w:r>
      <w:proofErr w:type="gramEnd"/>
      <w:r>
        <w:t xml:space="preserve"> work on updates. It was suggested that the Nominating Committee serve as the work group. </w:t>
      </w:r>
    </w:p>
    <w:p w:rsidR="00C93062" w:rsidRDefault="00D71D36" w:rsidP="00B32E5F">
      <w:pPr>
        <w:pStyle w:val="ListParagraph"/>
        <w:numPr>
          <w:ilvl w:val="0"/>
          <w:numId w:val="1"/>
        </w:numPr>
      </w:pPr>
      <w:r>
        <w:rPr>
          <w:b/>
        </w:rPr>
        <w:lastRenderedPageBreak/>
        <w:t>2020 Goals</w:t>
      </w:r>
      <w:r w:rsidR="002113EE">
        <w:rPr>
          <w:b/>
        </w:rPr>
        <w:t xml:space="preserve"> –</w:t>
      </w:r>
      <w:r w:rsidR="002113EE">
        <w:t xml:space="preserve"> Sara Ivey will send out 2019 goals for review and to set 2020 goals. It was suggested that the current goals be added to the website.</w:t>
      </w:r>
    </w:p>
    <w:p w:rsidR="00D71D36" w:rsidRDefault="00C93062" w:rsidP="00B32E5F">
      <w:pPr>
        <w:pStyle w:val="ListParagraph"/>
        <w:numPr>
          <w:ilvl w:val="0"/>
          <w:numId w:val="1"/>
        </w:numPr>
      </w:pPr>
      <w:r>
        <w:rPr>
          <w:b/>
        </w:rPr>
        <w:t xml:space="preserve">Set Meeting Dates for 2020 </w:t>
      </w:r>
      <w:proofErr w:type="gramStart"/>
      <w:r>
        <w:rPr>
          <w:b/>
        </w:rPr>
        <w:t xml:space="preserve">- </w:t>
      </w:r>
      <w:r w:rsidR="002113EE">
        <w:t xml:space="preserve"> </w:t>
      </w:r>
      <w:r>
        <w:t>Sara</w:t>
      </w:r>
      <w:proofErr w:type="gramEnd"/>
      <w:r>
        <w:t xml:space="preserve"> Ivey sent out a poll to be completed by board members by November 22</w:t>
      </w:r>
      <w:r w:rsidRPr="00C93062">
        <w:rPr>
          <w:vertAlign w:val="superscript"/>
        </w:rPr>
        <w:t>nd</w:t>
      </w:r>
      <w:r>
        <w:t xml:space="preserve">. </w:t>
      </w:r>
      <w:r w:rsidR="002113EE">
        <w:t xml:space="preserve">The executive committee will review a draft of the </w:t>
      </w:r>
      <w:r>
        <w:t>dates</w:t>
      </w:r>
      <w:r w:rsidR="002113EE">
        <w:t xml:space="preserve"> during their meeting on December 13</w:t>
      </w:r>
      <w:r w:rsidR="002113EE" w:rsidRPr="002113EE">
        <w:rPr>
          <w:vertAlign w:val="superscript"/>
        </w:rPr>
        <w:t>th</w:t>
      </w:r>
      <w:r w:rsidR="002113EE">
        <w:t xml:space="preserve">. </w:t>
      </w:r>
    </w:p>
    <w:p w:rsidR="00B32E5F" w:rsidRDefault="00B32E5F" w:rsidP="00B32E5F">
      <w:pPr>
        <w:pStyle w:val="ListParagraph"/>
        <w:numPr>
          <w:ilvl w:val="0"/>
          <w:numId w:val="1"/>
        </w:numPr>
      </w:pPr>
      <w:r>
        <w:rPr>
          <w:b/>
        </w:rPr>
        <w:t>Old Business</w:t>
      </w:r>
      <w:r>
        <w:t xml:space="preserve"> – None.</w:t>
      </w:r>
    </w:p>
    <w:p w:rsidR="00B32E5F" w:rsidRDefault="00B32E5F" w:rsidP="00B32E5F">
      <w:pPr>
        <w:pStyle w:val="ListParagraph"/>
        <w:numPr>
          <w:ilvl w:val="0"/>
          <w:numId w:val="1"/>
        </w:numPr>
      </w:pPr>
      <w:r>
        <w:rPr>
          <w:b/>
        </w:rPr>
        <w:t>New Business</w:t>
      </w:r>
      <w:r>
        <w:t xml:space="preserve"> – </w:t>
      </w:r>
      <w:r w:rsidR="00D724B8">
        <w:t>None.</w:t>
      </w:r>
      <w:r w:rsidR="00A943C4">
        <w:t xml:space="preserve"> </w:t>
      </w:r>
    </w:p>
    <w:p w:rsidR="00A943C4" w:rsidRDefault="00A943C4" w:rsidP="00A943C4">
      <w:pPr>
        <w:pStyle w:val="ListParagraph"/>
        <w:numPr>
          <w:ilvl w:val="0"/>
          <w:numId w:val="1"/>
        </w:numPr>
      </w:pPr>
      <w:r>
        <w:rPr>
          <w:b/>
        </w:rPr>
        <w:t>Adjournment</w:t>
      </w:r>
      <w:r>
        <w:t xml:space="preserve"> –</w:t>
      </w:r>
      <w:r w:rsidR="00F4476C">
        <w:t>.</w:t>
      </w:r>
      <w:r w:rsidR="00DD7464" w:rsidRPr="00F4476C">
        <w:t xml:space="preserve">Maureen Turner </w:t>
      </w:r>
      <w:r>
        <w:t xml:space="preserve">made a motion to adjourn, seconded </w:t>
      </w:r>
      <w:r w:rsidR="00D724B8">
        <w:t xml:space="preserve">by </w:t>
      </w:r>
      <w:proofErr w:type="spellStart"/>
      <w:r w:rsidR="00D724B8">
        <w:t>Garmon</w:t>
      </w:r>
      <w:proofErr w:type="spellEnd"/>
      <w:r w:rsidR="00D724B8">
        <w:t xml:space="preserve"> Smith</w:t>
      </w:r>
      <w:r>
        <w:t xml:space="preserve">. The motion passed by unanimous vote and the meeting adjourned at </w:t>
      </w:r>
      <w:r w:rsidR="00D724B8">
        <w:t>12:08 p</w:t>
      </w:r>
      <w:r w:rsidR="00D5427D">
        <w:t>m.</w:t>
      </w:r>
    </w:p>
    <w:p w:rsidR="00B273C6" w:rsidRPr="00B273C6" w:rsidRDefault="00B273C6" w:rsidP="00B273C6">
      <w:pPr>
        <w:pStyle w:val="ListParagraph"/>
        <w:ind w:left="1440"/>
      </w:pPr>
    </w:p>
    <w:p w:rsidR="00613FF3" w:rsidRDefault="00613FF3" w:rsidP="00613FF3">
      <w:pPr>
        <w:pStyle w:val="ListParagraph"/>
        <w:ind w:left="1440"/>
      </w:pPr>
    </w:p>
    <w:p w:rsidR="00620C02" w:rsidRDefault="00620C02" w:rsidP="00CE4F2B"/>
    <w:p w:rsidR="00620C02" w:rsidRPr="00ED49BA" w:rsidRDefault="00620C02" w:rsidP="00CE4F2B">
      <w:pPr>
        <w:rPr>
          <w:b/>
        </w:rPr>
      </w:pPr>
    </w:p>
    <w:p w:rsidR="00554DCF" w:rsidRPr="00554DCF" w:rsidRDefault="00554DCF" w:rsidP="00554DCF">
      <w:pPr>
        <w:pStyle w:val="ListParagraph"/>
        <w:ind w:left="2160"/>
        <w:rPr>
          <w:b/>
        </w:rPr>
      </w:pPr>
    </w:p>
    <w:p w:rsidR="00F917B9" w:rsidRPr="003661DE" w:rsidRDefault="00F917B9" w:rsidP="00F917B9">
      <w:pPr>
        <w:ind w:left="1440"/>
      </w:pPr>
    </w:p>
    <w:p w:rsidR="00C74E8E" w:rsidRDefault="00C74E8E" w:rsidP="00C74E8E">
      <w:pPr>
        <w:jc w:val="center"/>
      </w:pPr>
    </w:p>
    <w:sectPr w:rsidR="00C74E8E">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A710C" w:rsidRDefault="007A710C" w:rsidP="0085251B">
      <w:r>
        <w:separator/>
      </w:r>
    </w:p>
  </w:endnote>
  <w:endnote w:type="continuationSeparator" w:id="0">
    <w:p w:rsidR="007A710C" w:rsidRDefault="007A710C" w:rsidP="008525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5251B" w:rsidRDefault="0085251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5251B" w:rsidRDefault="0085251B">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5251B" w:rsidRDefault="0085251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A710C" w:rsidRDefault="007A710C" w:rsidP="0085251B">
      <w:r>
        <w:separator/>
      </w:r>
    </w:p>
  </w:footnote>
  <w:footnote w:type="continuationSeparator" w:id="0">
    <w:p w:rsidR="007A710C" w:rsidRDefault="007A710C" w:rsidP="0085251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5251B" w:rsidRDefault="0085251B">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5251B" w:rsidRDefault="0085251B">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5251B" w:rsidRDefault="0085251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890EEB"/>
    <w:multiLevelType w:val="hybridMultilevel"/>
    <w:tmpl w:val="934AF920"/>
    <w:lvl w:ilvl="0" w:tplc="04090015">
      <w:start w:val="1"/>
      <w:numFmt w:val="upperLetter"/>
      <w:lvlText w:val="%1."/>
      <w:lvlJc w:val="left"/>
      <w:pPr>
        <w:ind w:left="1800" w:hanging="360"/>
      </w:pPr>
      <w:rPr>
        <w:rFonts w:hint="default"/>
      </w:rPr>
    </w:lvl>
    <w:lvl w:ilvl="1" w:tplc="0409000F">
      <w:start w:val="1"/>
      <w:numFmt w:val="decimal"/>
      <w:lvlText w:val="%2."/>
      <w:lvlJc w:val="left"/>
      <w:pPr>
        <w:ind w:left="2520" w:hanging="360"/>
      </w:p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nsid w:val="0C902BEF"/>
    <w:multiLevelType w:val="hybridMultilevel"/>
    <w:tmpl w:val="762CF67A"/>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38750E5"/>
    <w:multiLevelType w:val="hybridMultilevel"/>
    <w:tmpl w:val="8CF4E33E"/>
    <w:lvl w:ilvl="0" w:tplc="64F44576">
      <w:start w:val="4"/>
      <w:numFmt w:val="upperRoman"/>
      <w:lvlText w:val="%1."/>
      <w:lvlJc w:val="right"/>
      <w:pPr>
        <w:ind w:left="1080" w:hanging="720"/>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F117CF2"/>
    <w:multiLevelType w:val="hybridMultilevel"/>
    <w:tmpl w:val="39689FFC"/>
    <w:lvl w:ilvl="0" w:tplc="9050DABE">
      <w:start w:val="11"/>
      <w:numFmt w:val="upperRoman"/>
      <w:lvlText w:val="%1."/>
      <w:lvlJc w:val="right"/>
      <w:pPr>
        <w:ind w:left="1440" w:hanging="720"/>
      </w:pPr>
      <w:rPr>
        <w:rFonts w:hint="default"/>
      </w:rPr>
    </w:lvl>
    <w:lvl w:ilvl="1" w:tplc="04090019">
      <w:start w:val="1"/>
      <w:numFmt w:val="lowerLetter"/>
      <w:lvlText w:val="%2."/>
      <w:lvlJc w:val="left"/>
      <w:pPr>
        <w:ind w:left="720" w:hanging="360"/>
      </w:pPr>
    </w:lvl>
    <w:lvl w:ilvl="2" w:tplc="0409001B">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4">
    <w:nsid w:val="20C02AE8"/>
    <w:multiLevelType w:val="hybridMultilevel"/>
    <w:tmpl w:val="97447ED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nsid w:val="21EB5AE4"/>
    <w:multiLevelType w:val="hybridMultilevel"/>
    <w:tmpl w:val="48762772"/>
    <w:lvl w:ilvl="0" w:tplc="9BFED8D6">
      <w:start w:val="9"/>
      <w:numFmt w:val="upperRoman"/>
      <w:lvlText w:val="%1."/>
      <w:lvlJc w:val="righ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0847660"/>
    <w:multiLevelType w:val="hybridMultilevel"/>
    <w:tmpl w:val="88F236E0"/>
    <w:lvl w:ilvl="0" w:tplc="84A4FEF0">
      <w:start w:val="1"/>
      <w:numFmt w:val="upperLetter"/>
      <w:lvlText w:val="%1."/>
      <w:lvlJc w:val="left"/>
      <w:pPr>
        <w:ind w:left="1800" w:hanging="360"/>
      </w:pPr>
      <w:rPr>
        <w:rFonts w:hint="default"/>
      </w:rPr>
    </w:lvl>
    <w:lvl w:ilvl="1" w:tplc="0409000F">
      <w:start w:val="1"/>
      <w:numFmt w:val="decimal"/>
      <w:lvlText w:val="%2."/>
      <w:lvlJc w:val="left"/>
      <w:pPr>
        <w:ind w:left="2520" w:hanging="360"/>
      </w:pPr>
    </w:lvl>
    <w:lvl w:ilvl="2" w:tplc="0409001B">
      <w:start w:val="1"/>
      <w:numFmt w:val="lowerRoman"/>
      <w:lvlText w:val="%3."/>
      <w:lvlJc w:val="right"/>
      <w:pPr>
        <w:ind w:left="3240" w:hanging="180"/>
      </w:pPr>
    </w:lvl>
    <w:lvl w:ilvl="3" w:tplc="6E88E898">
      <w:start w:val="6"/>
      <w:numFmt w:val="upperRoman"/>
      <w:lvlText w:val="%4."/>
      <w:lvlJc w:val="left"/>
      <w:pPr>
        <w:ind w:left="4320" w:hanging="720"/>
      </w:pPr>
      <w:rPr>
        <w:rFonts w:hint="default"/>
      </w:r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nsid w:val="3D9B143A"/>
    <w:multiLevelType w:val="hybridMultilevel"/>
    <w:tmpl w:val="9642C7F0"/>
    <w:lvl w:ilvl="0" w:tplc="04090003">
      <w:start w:val="1"/>
      <w:numFmt w:val="bullet"/>
      <w:lvlText w:val="o"/>
      <w:lvlJc w:val="left"/>
      <w:pPr>
        <w:ind w:left="2520" w:hanging="360"/>
      </w:pPr>
      <w:rPr>
        <w:rFonts w:ascii="Courier New" w:hAnsi="Courier New" w:cs="Courier New"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8">
    <w:nsid w:val="41790D5B"/>
    <w:multiLevelType w:val="hybridMultilevel"/>
    <w:tmpl w:val="0C289D5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1AE6314"/>
    <w:multiLevelType w:val="hybridMultilevel"/>
    <w:tmpl w:val="7D0CA00A"/>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nsid w:val="44B23055"/>
    <w:multiLevelType w:val="hybridMultilevel"/>
    <w:tmpl w:val="F9DAC3E0"/>
    <w:lvl w:ilvl="0" w:tplc="04090015">
      <w:start w:val="1"/>
      <w:numFmt w:val="upperLetter"/>
      <w:lvlText w:val="%1."/>
      <w:lvlJc w:val="left"/>
      <w:pPr>
        <w:ind w:left="1800" w:hanging="360"/>
      </w:pPr>
      <w:rPr>
        <w:rFonts w:hint="default"/>
      </w:rPr>
    </w:lvl>
    <w:lvl w:ilvl="1" w:tplc="0409000F">
      <w:start w:val="1"/>
      <w:numFmt w:val="decimal"/>
      <w:lvlText w:val="%2."/>
      <w:lvlJc w:val="left"/>
      <w:pPr>
        <w:ind w:left="2520" w:hanging="360"/>
      </w:p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nsid w:val="46E7622F"/>
    <w:multiLevelType w:val="hybridMultilevel"/>
    <w:tmpl w:val="E6D0478C"/>
    <w:lvl w:ilvl="0" w:tplc="04090013">
      <w:start w:val="1"/>
      <w:numFmt w:val="upperRoman"/>
      <w:lvlText w:val="%1."/>
      <w:lvlJc w:val="right"/>
      <w:pPr>
        <w:ind w:left="1080" w:hanging="720"/>
      </w:pPr>
      <w:rPr>
        <w:rFonts w:hint="default"/>
      </w:rPr>
    </w:lvl>
    <w:lvl w:ilvl="1" w:tplc="04090019">
      <w:start w:val="1"/>
      <w:numFmt w:val="lowerLetter"/>
      <w:lvlText w:val="%2."/>
      <w:lvlJc w:val="left"/>
      <w:pPr>
        <w:ind w:left="1440" w:hanging="360"/>
      </w:pPr>
    </w:lvl>
    <w:lvl w:ilvl="2" w:tplc="0409000F">
      <w:start w:val="1"/>
      <w:numFmt w:val="decimal"/>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46E8637D"/>
    <w:multiLevelType w:val="hybridMultilevel"/>
    <w:tmpl w:val="F47AB278"/>
    <w:lvl w:ilvl="0" w:tplc="2E781AEE">
      <w:start w:val="10"/>
      <w:numFmt w:val="upperRoman"/>
      <w:lvlText w:val="%1."/>
      <w:lvlJc w:val="righ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4A821694"/>
    <w:multiLevelType w:val="hybridMultilevel"/>
    <w:tmpl w:val="94029FFC"/>
    <w:lvl w:ilvl="0" w:tplc="DBB07526">
      <w:start w:val="8"/>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4DF165B5"/>
    <w:multiLevelType w:val="hybridMultilevel"/>
    <w:tmpl w:val="4C08607A"/>
    <w:lvl w:ilvl="0" w:tplc="0409001B">
      <w:start w:val="1"/>
      <w:numFmt w:val="lowerRoman"/>
      <w:lvlText w:val="%1."/>
      <w:lvlJc w:val="righ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5">
    <w:nsid w:val="56B528F3"/>
    <w:multiLevelType w:val="hybridMultilevel"/>
    <w:tmpl w:val="45D202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5E104FFC"/>
    <w:multiLevelType w:val="hybridMultilevel"/>
    <w:tmpl w:val="5520475E"/>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nsid w:val="60F44C64"/>
    <w:multiLevelType w:val="hybridMultilevel"/>
    <w:tmpl w:val="57224B40"/>
    <w:lvl w:ilvl="0" w:tplc="3EA6EC00">
      <w:start w:val="7"/>
      <w:numFmt w:val="upp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nsid w:val="617212D6"/>
    <w:multiLevelType w:val="hybridMultilevel"/>
    <w:tmpl w:val="ACC0DF02"/>
    <w:lvl w:ilvl="0" w:tplc="8E26DE40">
      <w:start w:val="14"/>
      <w:numFmt w:val="upperRoman"/>
      <w:lvlText w:val="%1."/>
      <w:lvlJc w:val="righ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672B3BFC"/>
    <w:multiLevelType w:val="hybridMultilevel"/>
    <w:tmpl w:val="BB38C9C6"/>
    <w:lvl w:ilvl="0" w:tplc="04090015">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nsid w:val="6C13552B"/>
    <w:multiLevelType w:val="hybridMultilevel"/>
    <w:tmpl w:val="4B50A4F6"/>
    <w:lvl w:ilvl="0" w:tplc="FA2270B8">
      <w:start w:val="8"/>
      <w:numFmt w:val="upperRoman"/>
      <w:lvlText w:val="%1."/>
      <w:lvlJc w:val="righ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6CAF4A68"/>
    <w:multiLevelType w:val="hybridMultilevel"/>
    <w:tmpl w:val="80CC7954"/>
    <w:lvl w:ilvl="0" w:tplc="2CFE8662">
      <w:start w:val="6"/>
      <w:numFmt w:val="upperRoman"/>
      <w:lvlText w:val="%1."/>
      <w:lvlJc w:val="righ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77B07FBE"/>
    <w:multiLevelType w:val="hybridMultilevel"/>
    <w:tmpl w:val="00B4619C"/>
    <w:lvl w:ilvl="0" w:tplc="04090013">
      <w:start w:val="1"/>
      <w:numFmt w:val="upperRoman"/>
      <w:lvlText w:val="%1."/>
      <w:lvlJc w:val="right"/>
      <w:pPr>
        <w:ind w:left="1080" w:hanging="720"/>
      </w:pPr>
      <w:rPr>
        <w:rFonts w:hint="default"/>
      </w:rPr>
    </w:lvl>
    <w:lvl w:ilvl="1" w:tplc="04090019">
      <w:start w:val="1"/>
      <w:numFmt w:val="lowerLetter"/>
      <w:lvlText w:val="%2."/>
      <w:lvlJc w:val="left"/>
      <w:pPr>
        <w:ind w:left="1440" w:hanging="360"/>
      </w:pPr>
    </w:lvl>
    <w:lvl w:ilvl="2" w:tplc="0409000F">
      <w:start w:val="1"/>
      <w:numFmt w:val="decimal"/>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7E031391"/>
    <w:multiLevelType w:val="hybridMultilevel"/>
    <w:tmpl w:val="57CC9236"/>
    <w:lvl w:ilvl="0" w:tplc="378A2F64">
      <w:start w:val="4"/>
      <w:numFmt w:val="upperRoman"/>
      <w:lvlText w:val="%1."/>
      <w:lvlJc w:val="left"/>
      <w:pPr>
        <w:ind w:left="1800" w:hanging="720"/>
      </w:pPr>
      <w:rPr>
        <w:rFonts w:hint="default"/>
        <w:b/>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nsid w:val="7ED7511F"/>
    <w:multiLevelType w:val="hybridMultilevel"/>
    <w:tmpl w:val="987AF0D6"/>
    <w:lvl w:ilvl="0" w:tplc="04090003">
      <w:start w:val="1"/>
      <w:numFmt w:val="bullet"/>
      <w:lvlText w:val="o"/>
      <w:lvlJc w:val="left"/>
      <w:pPr>
        <w:ind w:left="3300" w:hanging="360"/>
      </w:pPr>
      <w:rPr>
        <w:rFonts w:ascii="Courier New" w:hAnsi="Courier New" w:cs="Courier New" w:hint="default"/>
      </w:rPr>
    </w:lvl>
    <w:lvl w:ilvl="1" w:tplc="04090003" w:tentative="1">
      <w:start w:val="1"/>
      <w:numFmt w:val="bullet"/>
      <w:lvlText w:val="o"/>
      <w:lvlJc w:val="left"/>
      <w:pPr>
        <w:ind w:left="4020" w:hanging="360"/>
      </w:pPr>
      <w:rPr>
        <w:rFonts w:ascii="Courier New" w:hAnsi="Courier New" w:cs="Courier New" w:hint="default"/>
      </w:rPr>
    </w:lvl>
    <w:lvl w:ilvl="2" w:tplc="04090005" w:tentative="1">
      <w:start w:val="1"/>
      <w:numFmt w:val="bullet"/>
      <w:lvlText w:val=""/>
      <w:lvlJc w:val="left"/>
      <w:pPr>
        <w:ind w:left="4740" w:hanging="360"/>
      </w:pPr>
      <w:rPr>
        <w:rFonts w:ascii="Wingdings" w:hAnsi="Wingdings" w:hint="default"/>
      </w:rPr>
    </w:lvl>
    <w:lvl w:ilvl="3" w:tplc="04090001" w:tentative="1">
      <w:start w:val="1"/>
      <w:numFmt w:val="bullet"/>
      <w:lvlText w:val=""/>
      <w:lvlJc w:val="left"/>
      <w:pPr>
        <w:ind w:left="5460" w:hanging="360"/>
      </w:pPr>
      <w:rPr>
        <w:rFonts w:ascii="Symbol" w:hAnsi="Symbol" w:hint="default"/>
      </w:rPr>
    </w:lvl>
    <w:lvl w:ilvl="4" w:tplc="04090003" w:tentative="1">
      <w:start w:val="1"/>
      <w:numFmt w:val="bullet"/>
      <w:lvlText w:val="o"/>
      <w:lvlJc w:val="left"/>
      <w:pPr>
        <w:ind w:left="6180" w:hanging="360"/>
      </w:pPr>
      <w:rPr>
        <w:rFonts w:ascii="Courier New" w:hAnsi="Courier New" w:cs="Courier New" w:hint="default"/>
      </w:rPr>
    </w:lvl>
    <w:lvl w:ilvl="5" w:tplc="04090005" w:tentative="1">
      <w:start w:val="1"/>
      <w:numFmt w:val="bullet"/>
      <w:lvlText w:val=""/>
      <w:lvlJc w:val="left"/>
      <w:pPr>
        <w:ind w:left="6900" w:hanging="360"/>
      </w:pPr>
      <w:rPr>
        <w:rFonts w:ascii="Wingdings" w:hAnsi="Wingdings" w:hint="default"/>
      </w:rPr>
    </w:lvl>
    <w:lvl w:ilvl="6" w:tplc="04090001" w:tentative="1">
      <w:start w:val="1"/>
      <w:numFmt w:val="bullet"/>
      <w:lvlText w:val=""/>
      <w:lvlJc w:val="left"/>
      <w:pPr>
        <w:ind w:left="7620" w:hanging="360"/>
      </w:pPr>
      <w:rPr>
        <w:rFonts w:ascii="Symbol" w:hAnsi="Symbol" w:hint="default"/>
      </w:rPr>
    </w:lvl>
    <w:lvl w:ilvl="7" w:tplc="04090003" w:tentative="1">
      <w:start w:val="1"/>
      <w:numFmt w:val="bullet"/>
      <w:lvlText w:val="o"/>
      <w:lvlJc w:val="left"/>
      <w:pPr>
        <w:ind w:left="8340" w:hanging="360"/>
      </w:pPr>
      <w:rPr>
        <w:rFonts w:ascii="Courier New" w:hAnsi="Courier New" w:cs="Courier New" w:hint="default"/>
      </w:rPr>
    </w:lvl>
    <w:lvl w:ilvl="8" w:tplc="04090005" w:tentative="1">
      <w:start w:val="1"/>
      <w:numFmt w:val="bullet"/>
      <w:lvlText w:val=""/>
      <w:lvlJc w:val="left"/>
      <w:pPr>
        <w:ind w:left="9060" w:hanging="360"/>
      </w:pPr>
      <w:rPr>
        <w:rFonts w:ascii="Wingdings" w:hAnsi="Wingdings" w:hint="default"/>
      </w:rPr>
    </w:lvl>
  </w:abstractNum>
  <w:num w:numId="1">
    <w:abstractNumId w:val="22"/>
  </w:num>
  <w:num w:numId="2">
    <w:abstractNumId w:val="8"/>
  </w:num>
  <w:num w:numId="3">
    <w:abstractNumId w:val="19"/>
  </w:num>
  <w:num w:numId="4">
    <w:abstractNumId w:val="23"/>
  </w:num>
  <w:num w:numId="5">
    <w:abstractNumId w:val="17"/>
  </w:num>
  <w:num w:numId="6">
    <w:abstractNumId w:val="13"/>
  </w:num>
  <w:num w:numId="7">
    <w:abstractNumId w:val="1"/>
  </w:num>
  <w:num w:numId="8">
    <w:abstractNumId w:val="20"/>
  </w:num>
  <w:num w:numId="9">
    <w:abstractNumId w:val="14"/>
  </w:num>
  <w:num w:numId="10">
    <w:abstractNumId w:val="2"/>
  </w:num>
  <w:num w:numId="11">
    <w:abstractNumId w:val="21"/>
  </w:num>
  <w:num w:numId="12">
    <w:abstractNumId w:val="10"/>
  </w:num>
  <w:num w:numId="13">
    <w:abstractNumId w:val="6"/>
  </w:num>
  <w:num w:numId="14">
    <w:abstractNumId w:val="7"/>
  </w:num>
  <w:num w:numId="15">
    <w:abstractNumId w:val="24"/>
  </w:num>
  <w:num w:numId="16">
    <w:abstractNumId w:val="5"/>
  </w:num>
  <w:num w:numId="17">
    <w:abstractNumId w:val="16"/>
  </w:num>
  <w:num w:numId="18">
    <w:abstractNumId w:val="11"/>
  </w:num>
  <w:num w:numId="19">
    <w:abstractNumId w:val="12"/>
  </w:num>
  <w:num w:numId="20">
    <w:abstractNumId w:val="3"/>
  </w:num>
  <w:num w:numId="21">
    <w:abstractNumId w:val="0"/>
  </w:num>
  <w:num w:numId="22">
    <w:abstractNumId w:val="9"/>
  </w:num>
  <w:num w:numId="23">
    <w:abstractNumId w:val="18"/>
  </w:num>
  <w:num w:numId="24">
    <w:abstractNumId w:val="15"/>
  </w:num>
  <w:num w:numId="2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E1MzKwMLKwNLU0sjRT0lEKTi0uzszPAykwNKoFALF8VnYtAAAA"/>
  </w:docVars>
  <w:rsids>
    <w:rsidRoot w:val="00C74E8E"/>
    <w:rsid w:val="0001254D"/>
    <w:rsid w:val="0008518D"/>
    <w:rsid w:val="0009715B"/>
    <w:rsid w:val="000B2536"/>
    <w:rsid w:val="001029F7"/>
    <w:rsid w:val="00106613"/>
    <w:rsid w:val="00112511"/>
    <w:rsid w:val="00115159"/>
    <w:rsid w:val="001266C7"/>
    <w:rsid w:val="00137598"/>
    <w:rsid w:val="00145689"/>
    <w:rsid w:val="0017333B"/>
    <w:rsid w:val="00174770"/>
    <w:rsid w:val="0017778F"/>
    <w:rsid w:val="001A35F9"/>
    <w:rsid w:val="001C3C6B"/>
    <w:rsid w:val="002113EE"/>
    <w:rsid w:val="0023629A"/>
    <w:rsid w:val="002408F4"/>
    <w:rsid w:val="002578A4"/>
    <w:rsid w:val="002601AB"/>
    <w:rsid w:val="002613C9"/>
    <w:rsid w:val="0026321D"/>
    <w:rsid w:val="00280010"/>
    <w:rsid w:val="002B5753"/>
    <w:rsid w:val="002D0AB6"/>
    <w:rsid w:val="002D1B67"/>
    <w:rsid w:val="002F1BB9"/>
    <w:rsid w:val="0030040B"/>
    <w:rsid w:val="00321C56"/>
    <w:rsid w:val="003262A2"/>
    <w:rsid w:val="00332193"/>
    <w:rsid w:val="00332B26"/>
    <w:rsid w:val="00344095"/>
    <w:rsid w:val="003570EE"/>
    <w:rsid w:val="003661DE"/>
    <w:rsid w:val="00370D95"/>
    <w:rsid w:val="00386248"/>
    <w:rsid w:val="003A6EDE"/>
    <w:rsid w:val="003B4EBB"/>
    <w:rsid w:val="003C1E4D"/>
    <w:rsid w:val="003C5434"/>
    <w:rsid w:val="003D30F6"/>
    <w:rsid w:val="003F06BC"/>
    <w:rsid w:val="003F1AA0"/>
    <w:rsid w:val="00412C6C"/>
    <w:rsid w:val="00417B6E"/>
    <w:rsid w:val="0046396B"/>
    <w:rsid w:val="0048529C"/>
    <w:rsid w:val="00486C2C"/>
    <w:rsid w:val="004F4C07"/>
    <w:rsid w:val="00554DCF"/>
    <w:rsid w:val="00560355"/>
    <w:rsid w:val="0056483A"/>
    <w:rsid w:val="005700C7"/>
    <w:rsid w:val="005858F5"/>
    <w:rsid w:val="005A0DC5"/>
    <w:rsid w:val="005B5600"/>
    <w:rsid w:val="005B7408"/>
    <w:rsid w:val="005E07B9"/>
    <w:rsid w:val="005E7F2A"/>
    <w:rsid w:val="005F37D8"/>
    <w:rsid w:val="005F70E7"/>
    <w:rsid w:val="00610395"/>
    <w:rsid w:val="00613FF3"/>
    <w:rsid w:val="00620C02"/>
    <w:rsid w:val="00637C2E"/>
    <w:rsid w:val="006431AE"/>
    <w:rsid w:val="00671B40"/>
    <w:rsid w:val="006806AC"/>
    <w:rsid w:val="0069293E"/>
    <w:rsid w:val="006945B1"/>
    <w:rsid w:val="006C40EF"/>
    <w:rsid w:val="006D7A40"/>
    <w:rsid w:val="006E3116"/>
    <w:rsid w:val="0070768B"/>
    <w:rsid w:val="0073034D"/>
    <w:rsid w:val="00736569"/>
    <w:rsid w:val="0075790B"/>
    <w:rsid w:val="00757DDB"/>
    <w:rsid w:val="007A710C"/>
    <w:rsid w:val="007B0DC3"/>
    <w:rsid w:val="007B630D"/>
    <w:rsid w:val="007C2870"/>
    <w:rsid w:val="007C46A5"/>
    <w:rsid w:val="007C4CD9"/>
    <w:rsid w:val="007D5A38"/>
    <w:rsid w:val="008007CC"/>
    <w:rsid w:val="0083793D"/>
    <w:rsid w:val="0085251B"/>
    <w:rsid w:val="008673DF"/>
    <w:rsid w:val="00870A21"/>
    <w:rsid w:val="00884020"/>
    <w:rsid w:val="008A6276"/>
    <w:rsid w:val="008A69E5"/>
    <w:rsid w:val="008B3219"/>
    <w:rsid w:val="008B5AFC"/>
    <w:rsid w:val="008D49C2"/>
    <w:rsid w:val="008E58B6"/>
    <w:rsid w:val="008E6448"/>
    <w:rsid w:val="00907BC8"/>
    <w:rsid w:val="00920450"/>
    <w:rsid w:val="00935FE9"/>
    <w:rsid w:val="009675AF"/>
    <w:rsid w:val="009802C7"/>
    <w:rsid w:val="009873F9"/>
    <w:rsid w:val="009B00F1"/>
    <w:rsid w:val="009C658C"/>
    <w:rsid w:val="009E52F6"/>
    <w:rsid w:val="00A00476"/>
    <w:rsid w:val="00A03DB8"/>
    <w:rsid w:val="00A07561"/>
    <w:rsid w:val="00A22082"/>
    <w:rsid w:val="00A2583A"/>
    <w:rsid w:val="00A27BE8"/>
    <w:rsid w:val="00A30FDA"/>
    <w:rsid w:val="00A41E2C"/>
    <w:rsid w:val="00A7337D"/>
    <w:rsid w:val="00A75540"/>
    <w:rsid w:val="00A943C4"/>
    <w:rsid w:val="00AB2643"/>
    <w:rsid w:val="00AC0854"/>
    <w:rsid w:val="00AE266B"/>
    <w:rsid w:val="00B03C22"/>
    <w:rsid w:val="00B11D0D"/>
    <w:rsid w:val="00B12231"/>
    <w:rsid w:val="00B12E66"/>
    <w:rsid w:val="00B14066"/>
    <w:rsid w:val="00B273C6"/>
    <w:rsid w:val="00B32E5F"/>
    <w:rsid w:val="00B55180"/>
    <w:rsid w:val="00B67160"/>
    <w:rsid w:val="00B701F8"/>
    <w:rsid w:val="00B7295A"/>
    <w:rsid w:val="00B93B39"/>
    <w:rsid w:val="00BA79A2"/>
    <w:rsid w:val="00BB2C21"/>
    <w:rsid w:val="00BB40B9"/>
    <w:rsid w:val="00BC00DE"/>
    <w:rsid w:val="00BC37C9"/>
    <w:rsid w:val="00BD081A"/>
    <w:rsid w:val="00BF3933"/>
    <w:rsid w:val="00C072FF"/>
    <w:rsid w:val="00C21B31"/>
    <w:rsid w:val="00C67FA5"/>
    <w:rsid w:val="00C74E8E"/>
    <w:rsid w:val="00C814D8"/>
    <w:rsid w:val="00C840B7"/>
    <w:rsid w:val="00C865CB"/>
    <w:rsid w:val="00C93062"/>
    <w:rsid w:val="00C95E5E"/>
    <w:rsid w:val="00CC5BDD"/>
    <w:rsid w:val="00CE4F2B"/>
    <w:rsid w:val="00D053E5"/>
    <w:rsid w:val="00D5427D"/>
    <w:rsid w:val="00D61E6B"/>
    <w:rsid w:val="00D67127"/>
    <w:rsid w:val="00D71D36"/>
    <w:rsid w:val="00D7206D"/>
    <w:rsid w:val="00D724B8"/>
    <w:rsid w:val="00D90E91"/>
    <w:rsid w:val="00D94479"/>
    <w:rsid w:val="00DA2592"/>
    <w:rsid w:val="00DA474A"/>
    <w:rsid w:val="00DA70F6"/>
    <w:rsid w:val="00DD7464"/>
    <w:rsid w:val="00DE288C"/>
    <w:rsid w:val="00DE61E0"/>
    <w:rsid w:val="00E00E17"/>
    <w:rsid w:val="00E05B7A"/>
    <w:rsid w:val="00E213F1"/>
    <w:rsid w:val="00E37510"/>
    <w:rsid w:val="00E417C0"/>
    <w:rsid w:val="00E7399F"/>
    <w:rsid w:val="00E94434"/>
    <w:rsid w:val="00EA64DC"/>
    <w:rsid w:val="00EA7AF7"/>
    <w:rsid w:val="00ED49BA"/>
    <w:rsid w:val="00EE0C13"/>
    <w:rsid w:val="00EE7B61"/>
    <w:rsid w:val="00EF0DB7"/>
    <w:rsid w:val="00F14FEA"/>
    <w:rsid w:val="00F4476C"/>
    <w:rsid w:val="00F46C89"/>
    <w:rsid w:val="00F55DB3"/>
    <w:rsid w:val="00F75021"/>
    <w:rsid w:val="00F917B9"/>
    <w:rsid w:val="00FB36F8"/>
    <w:rsid w:val="00FD5E1F"/>
    <w:rsid w:val="00FF62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Garamond" w:eastAsiaTheme="minorHAnsi" w:hAnsi="Garamond" w:cstheme="minorBidi"/>
        <w:sz w:val="24"/>
        <w:szCs w:val="22"/>
        <w:lang w:val="en-US" w:eastAsia="en-US" w:bidi="ar-SA"/>
      </w:rPr>
    </w:rPrDefault>
    <w:pPrDefault>
      <w:pPr>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C00DE"/>
    <w:pPr>
      <w:contextualSpacing/>
      <w:jc w:val="left"/>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74E8E"/>
    <w:pPr>
      <w:ind w:left="720"/>
    </w:pPr>
  </w:style>
  <w:style w:type="paragraph" w:styleId="Header">
    <w:name w:val="header"/>
    <w:basedOn w:val="Normal"/>
    <w:link w:val="HeaderChar"/>
    <w:uiPriority w:val="99"/>
    <w:unhideWhenUsed/>
    <w:rsid w:val="0085251B"/>
    <w:pPr>
      <w:tabs>
        <w:tab w:val="center" w:pos="4680"/>
        <w:tab w:val="right" w:pos="9360"/>
      </w:tabs>
    </w:pPr>
  </w:style>
  <w:style w:type="character" w:customStyle="1" w:styleId="HeaderChar">
    <w:name w:val="Header Char"/>
    <w:basedOn w:val="DefaultParagraphFont"/>
    <w:link w:val="Header"/>
    <w:uiPriority w:val="99"/>
    <w:rsid w:val="0085251B"/>
  </w:style>
  <w:style w:type="paragraph" w:styleId="Footer">
    <w:name w:val="footer"/>
    <w:basedOn w:val="Normal"/>
    <w:link w:val="FooterChar"/>
    <w:uiPriority w:val="99"/>
    <w:unhideWhenUsed/>
    <w:rsid w:val="0085251B"/>
    <w:pPr>
      <w:tabs>
        <w:tab w:val="center" w:pos="4680"/>
        <w:tab w:val="right" w:pos="9360"/>
      </w:tabs>
    </w:pPr>
  </w:style>
  <w:style w:type="character" w:customStyle="1" w:styleId="FooterChar">
    <w:name w:val="Footer Char"/>
    <w:basedOn w:val="DefaultParagraphFont"/>
    <w:link w:val="Footer"/>
    <w:uiPriority w:val="99"/>
    <w:rsid w:val="0085251B"/>
  </w:style>
  <w:style w:type="paragraph" w:styleId="BalloonText">
    <w:name w:val="Balloon Text"/>
    <w:basedOn w:val="Normal"/>
    <w:link w:val="BalloonTextChar"/>
    <w:uiPriority w:val="99"/>
    <w:semiHidden/>
    <w:unhideWhenUsed/>
    <w:rsid w:val="009E52F6"/>
    <w:rPr>
      <w:rFonts w:ascii="Tahoma" w:hAnsi="Tahoma" w:cs="Tahoma"/>
      <w:sz w:val="16"/>
      <w:szCs w:val="16"/>
    </w:rPr>
  </w:style>
  <w:style w:type="character" w:customStyle="1" w:styleId="BalloonTextChar">
    <w:name w:val="Balloon Text Char"/>
    <w:basedOn w:val="DefaultParagraphFont"/>
    <w:link w:val="BalloonText"/>
    <w:uiPriority w:val="99"/>
    <w:semiHidden/>
    <w:rsid w:val="009E52F6"/>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Garamond" w:eastAsiaTheme="minorHAnsi" w:hAnsi="Garamond" w:cstheme="minorBidi"/>
        <w:sz w:val="24"/>
        <w:szCs w:val="22"/>
        <w:lang w:val="en-US" w:eastAsia="en-US" w:bidi="ar-SA"/>
      </w:rPr>
    </w:rPrDefault>
    <w:pPrDefault>
      <w:pPr>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C00DE"/>
    <w:pPr>
      <w:contextualSpacing/>
      <w:jc w:val="left"/>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74E8E"/>
    <w:pPr>
      <w:ind w:left="720"/>
    </w:pPr>
  </w:style>
  <w:style w:type="paragraph" w:styleId="Header">
    <w:name w:val="header"/>
    <w:basedOn w:val="Normal"/>
    <w:link w:val="HeaderChar"/>
    <w:uiPriority w:val="99"/>
    <w:unhideWhenUsed/>
    <w:rsid w:val="0085251B"/>
    <w:pPr>
      <w:tabs>
        <w:tab w:val="center" w:pos="4680"/>
        <w:tab w:val="right" w:pos="9360"/>
      </w:tabs>
    </w:pPr>
  </w:style>
  <w:style w:type="character" w:customStyle="1" w:styleId="HeaderChar">
    <w:name w:val="Header Char"/>
    <w:basedOn w:val="DefaultParagraphFont"/>
    <w:link w:val="Header"/>
    <w:uiPriority w:val="99"/>
    <w:rsid w:val="0085251B"/>
  </w:style>
  <w:style w:type="paragraph" w:styleId="Footer">
    <w:name w:val="footer"/>
    <w:basedOn w:val="Normal"/>
    <w:link w:val="FooterChar"/>
    <w:uiPriority w:val="99"/>
    <w:unhideWhenUsed/>
    <w:rsid w:val="0085251B"/>
    <w:pPr>
      <w:tabs>
        <w:tab w:val="center" w:pos="4680"/>
        <w:tab w:val="right" w:pos="9360"/>
      </w:tabs>
    </w:pPr>
  </w:style>
  <w:style w:type="character" w:customStyle="1" w:styleId="FooterChar">
    <w:name w:val="Footer Char"/>
    <w:basedOn w:val="DefaultParagraphFont"/>
    <w:link w:val="Footer"/>
    <w:uiPriority w:val="99"/>
    <w:rsid w:val="0085251B"/>
  </w:style>
  <w:style w:type="paragraph" w:styleId="BalloonText">
    <w:name w:val="Balloon Text"/>
    <w:basedOn w:val="Normal"/>
    <w:link w:val="BalloonTextChar"/>
    <w:uiPriority w:val="99"/>
    <w:semiHidden/>
    <w:unhideWhenUsed/>
    <w:rsid w:val="009E52F6"/>
    <w:rPr>
      <w:rFonts w:ascii="Tahoma" w:hAnsi="Tahoma" w:cs="Tahoma"/>
      <w:sz w:val="16"/>
      <w:szCs w:val="16"/>
    </w:rPr>
  </w:style>
  <w:style w:type="character" w:customStyle="1" w:styleId="BalloonTextChar">
    <w:name w:val="Balloon Text Char"/>
    <w:basedOn w:val="DefaultParagraphFont"/>
    <w:link w:val="BalloonText"/>
    <w:uiPriority w:val="99"/>
    <w:semiHidden/>
    <w:rsid w:val="009E52F6"/>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93A8B3-9B1F-4EC5-9189-53065FA669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004</Words>
  <Characters>5729</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phanie Giacomo</dc:creator>
  <cp:lastModifiedBy>EBussert</cp:lastModifiedBy>
  <cp:revision>2</cp:revision>
  <cp:lastPrinted>2019-12-31T17:46:00Z</cp:lastPrinted>
  <dcterms:created xsi:type="dcterms:W3CDTF">2020-02-11T17:08:00Z</dcterms:created>
  <dcterms:modified xsi:type="dcterms:W3CDTF">2020-02-11T17:08:00Z</dcterms:modified>
</cp:coreProperties>
</file>